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58A464" w14:textId="77777777" w:rsidR="00F10416" w:rsidRDefault="00F10416" w:rsidP="00F10416">
      <w:r>
        <w:t>| State | 2019 state population | Number of school districts | Total k-12 students (2019) | Selected urban areas |</w:t>
      </w:r>
    </w:p>
    <w:p w14:paraId="24A76F44" w14:textId="77777777" w:rsidR="00F10416" w:rsidRDefault="00F10416" w:rsidP="00F10416">
      <w:r>
        <w:t>|---------------|---------------|---------------|---------------|---------------|</w:t>
      </w:r>
    </w:p>
    <w:p w14:paraId="46643C80" w14:textId="77777777" w:rsidR="00F10416" w:rsidRDefault="00F10416" w:rsidP="00F10416">
      <w:r>
        <w:t>| California | 39,512,223 | 1,037 | 6,186,000 | Los Angeles, San Francisco, Sacramento, San Diego, San Jose, Riverside-San Bernardino |</w:t>
      </w:r>
    </w:p>
    <w:p w14:paraId="0E71C834" w14:textId="77777777" w:rsidR="00F10416" w:rsidRDefault="00F10416" w:rsidP="00F10416">
      <w:r>
        <w:t>| Texas | 28,995,881 | 1,200 | 5,400,000 | McAllen, Houston, Dallas-Fort Worth-Arlington, Austin, San Antonio, El Paso |</w:t>
      </w:r>
    </w:p>
    <w:p w14:paraId="72BD6FBE" w14:textId="3E1A343B" w:rsidR="009E511C" w:rsidRDefault="00F10416" w:rsidP="00F10416">
      <w:r>
        <w:t>| North Carolina | 10,488,084 | 115 | 1,500,000 | Charlotte, Raleigh |</w:t>
      </w:r>
    </w:p>
    <w:p w14:paraId="788C881D" w14:textId="77777777" w:rsidR="00617F42" w:rsidRDefault="00617F42" w:rsidP="00F10416"/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72"/>
        <w:gridCol w:w="1872"/>
        <w:gridCol w:w="1872"/>
        <w:gridCol w:w="1872"/>
        <w:gridCol w:w="1872"/>
      </w:tblGrid>
      <w:tr w:rsidR="00617F42" w14:paraId="06A1F1F6" w14:textId="77777777" w:rsidTr="00F408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7E56D8D7" w14:textId="77777777" w:rsidR="00617F42" w:rsidRDefault="00617F42" w:rsidP="00F408EC">
            <w:pPr>
              <w:pStyle w:val="Compact"/>
            </w:pPr>
            <w:r>
              <w:t>State</w:t>
            </w:r>
          </w:p>
        </w:tc>
        <w:tc>
          <w:tcPr>
            <w:tcW w:w="1584" w:type="dxa"/>
          </w:tcPr>
          <w:p w14:paraId="64C99FF9" w14:textId="77777777" w:rsidR="00617F42" w:rsidRDefault="00617F42" w:rsidP="00F408EC">
            <w:pPr>
              <w:pStyle w:val="Compact"/>
            </w:pPr>
            <w:r>
              <w:t>2019 state population</w:t>
            </w:r>
          </w:p>
        </w:tc>
        <w:tc>
          <w:tcPr>
            <w:tcW w:w="1584" w:type="dxa"/>
          </w:tcPr>
          <w:p w14:paraId="260AF4A4" w14:textId="77777777" w:rsidR="00617F42" w:rsidRDefault="00617F42" w:rsidP="00F408EC">
            <w:pPr>
              <w:pStyle w:val="Compact"/>
            </w:pPr>
            <w:r>
              <w:t>Number of school districts</w:t>
            </w:r>
          </w:p>
        </w:tc>
        <w:tc>
          <w:tcPr>
            <w:tcW w:w="1584" w:type="dxa"/>
          </w:tcPr>
          <w:p w14:paraId="0D58019C" w14:textId="77777777" w:rsidR="00617F42" w:rsidRDefault="00617F42" w:rsidP="00F408EC">
            <w:pPr>
              <w:pStyle w:val="Compact"/>
            </w:pPr>
            <w:r>
              <w:t>Total k-12 students (2019)</w:t>
            </w:r>
          </w:p>
        </w:tc>
        <w:tc>
          <w:tcPr>
            <w:tcW w:w="1584" w:type="dxa"/>
          </w:tcPr>
          <w:p w14:paraId="044282D6" w14:textId="77777777" w:rsidR="00617F42" w:rsidRDefault="00617F42" w:rsidP="00F408EC">
            <w:pPr>
              <w:pStyle w:val="Compact"/>
            </w:pPr>
            <w:r>
              <w:t>Selected urban areas</w:t>
            </w:r>
          </w:p>
        </w:tc>
      </w:tr>
      <w:tr w:rsidR="00617F42" w14:paraId="0FC19961" w14:textId="77777777" w:rsidTr="00F408EC">
        <w:tc>
          <w:tcPr>
            <w:tcW w:w="1584" w:type="dxa"/>
          </w:tcPr>
          <w:p w14:paraId="0DCC0FE9" w14:textId="77777777" w:rsidR="00617F42" w:rsidRDefault="00617F42" w:rsidP="00F408EC">
            <w:pPr>
              <w:pStyle w:val="Compact"/>
            </w:pPr>
            <w:r>
              <w:t>California</w:t>
            </w:r>
          </w:p>
        </w:tc>
        <w:tc>
          <w:tcPr>
            <w:tcW w:w="1584" w:type="dxa"/>
          </w:tcPr>
          <w:p w14:paraId="688B1131" w14:textId="77777777" w:rsidR="00617F42" w:rsidRDefault="00617F42" w:rsidP="00F408EC">
            <w:pPr>
              <w:pStyle w:val="Compact"/>
            </w:pPr>
            <w:r>
              <w:t>39,512,223</w:t>
            </w:r>
          </w:p>
        </w:tc>
        <w:tc>
          <w:tcPr>
            <w:tcW w:w="1584" w:type="dxa"/>
          </w:tcPr>
          <w:p w14:paraId="3A1F83CE" w14:textId="77777777" w:rsidR="00617F42" w:rsidRDefault="00617F42" w:rsidP="00F408EC">
            <w:pPr>
              <w:pStyle w:val="Compact"/>
            </w:pPr>
            <w:r>
              <w:t>1,037</w:t>
            </w:r>
          </w:p>
        </w:tc>
        <w:tc>
          <w:tcPr>
            <w:tcW w:w="1584" w:type="dxa"/>
          </w:tcPr>
          <w:p w14:paraId="66104B1A" w14:textId="77777777" w:rsidR="00617F42" w:rsidRDefault="00617F42" w:rsidP="00F408EC">
            <w:pPr>
              <w:pStyle w:val="Compact"/>
            </w:pPr>
            <w:r>
              <w:t>6,186,000</w:t>
            </w:r>
          </w:p>
        </w:tc>
        <w:tc>
          <w:tcPr>
            <w:tcW w:w="1584" w:type="dxa"/>
          </w:tcPr>
          <w:p w14:paraId="1A1E1969" w14:textId="77777777" w:rsidR="00617F42" w:rsidRDefault="00617F42" w:rsidP="00F408EC">
            <w:pPr>
              <w:pStyle w:val="Compact"/>
            </w:pPr>
            <w:r>
              <w:t>Los Angeles, San Francisco, Sacramento, San Diego, San Jose, Riverside-San Bernardino</w:t>
            </w:r>
          </w:p>
        </w:tc>
      </w:tr>
      <w:tr w:rsidR="00617F42" w14:paraId="27CF8073" w14:textId="77777777" w:rsidTr="00F408EC">
        <w:tc>
          <w:tcPr>
            <w:tcW w:w="1584" w:type="dxa"/>
          </w:tcPr>
          <w:p w14:paraId="1125D59D" w14:textId="77777777" w:rsidR="00617F42" w:rsidRDefault="00617F42" w:rsidP="00F408EC">
            <w:pPr>
              <w:pStyle w:val="Compact"/>
            </w:pPr>
            <w:r>
              <w:t>Texas</w:t>
            </w:r>
          </w:p>
        </w:tc>
        <w:tc>
          <w:tcPr>
            <w:tcW w:w="1584" w:type="dxa"/>
          </w:tcPr>
          <w:p w14:paraId="7380A46D" w14:textId="77777777" w:rsidR="00617F42" w:rsidRDefault="00617F42" w:rsidP="00F408EC">
            <w:pPr>
              <w:pStyle w:val="Compact"/>
            </w:pPr>
            <w:r>
              <w:t>28,995,881</w:t>
            </w:r>
          </w:p>
        </w:tc>
        <w:tc>
          <w:tcPr>
            <w:tcW w:w="1584" w:type="dxa"/>
          </w:tcPr>
          <w:p w14:paraId="2930D2E0" w14:textId="77777777" w:rsidR="00617F42" w:rsidRDefault="00617F42" w:rsidP="00F408EC">
            <w:pPr>
              <w:pStyle w:val="Compact"/>
            </w:pPr>
            <w:r>
              <w:t>1,200</w:t>
            </w:r>
          </w:p>
        </w:tc>
        <w:tc>
          <w:tcPr>
            <w:tcW w:w="1584" w:type="dxa"/>
          </w:tcPr>
          <w:p w14:paraId="511696CB" w14:textId="77777777" w:rsidR="00617F42" w:rsidRDefault="00617F42" w:rsidP="00F408EC">
            <w:pPr>
              <w:pStyle w:val="Compact"/>
            </w:pPr>
            <w:r>
              <w:t>5,400,000</w:t>
            </w:r>
          </w:p>
        </w:tc>
        <w:tc>
          <w:tcPr>
            <w:tcW w:w="1584" w:type="dxa"/>
          </w:tcPr>
          <w:p w14:paraId="6AA3C528" w14:textId="77777777" w:rsidR="00617F42" w:rsidRDefault="00617F42" w:rsidP="00F408EC">
            <w:pPr>
              <w:pStyle w:val="Compact"/>
            </w:pPr>
            <w:r>
              <w:t>McAllen, Houston, Dallas-Fort Worth-Arlington, Austin, San Antonio, El Paso</w:t>
            </w:r>
          </w:p>
        </w:tc>
      </w:tr>
      <w:tr w:rsidR="00617F42" w14:paraId="1C0691F8" w14:textId="77777777" w:rsidTr="00F408EC">
        <w:tc>
          <w:tcPr>
            <w:tcW w:w="1584" w:type="dxa"/>
          </w:tcPr>
          <w:p w14:paraId="5E7F8B5A" w14:textId="77777777" w:rsidR="00617F42" w:rsidRDefault="00617F42" w:rsidP="00F408EC">
            <w:pPr>
              <w:pStyle w:val="Compact"/>
            </w:pPr>
            <w:r>
              <w:t>North Carolina</w:t>
            </w:r>
          </w:p>
        </w:tc>
        <w:tc>
          <w:tcPr>
            <w:tcW w:w="1584" w:type="dxa"/>
          </w:tcPr>
          <w:p w14:paraId="5E11D1C9" w14:textId="77777777" w:rsidR="00617F42" w:rsidRDefault="00617F42" w:rsidP="00F408EC">
            <w:pPr>
              <w:pStyle w:val="Compact"/>
            </w:pPr>
            <w:r>
              <w:t>10,488,084</w:t>
            </w:r>
          </w:p>
        </w:tc>
        <w:tc>
          <w:tcPr>
            <w:tcW w:w="1584" w:type="dxa"/>
          </w:tcPr>
          <w:p w14:paraId="6CAA00E8" w14:textId="77777777" w:rsidR="00617F42" w:rsidRDefault="00617F42" w:rsidP="00F408EC">
            <w:pPr>
              <w:pStyle w:val="Compact"/>
            </w:pPr>
            <w:r>
              <w:t>115</w:t>
            </w:r>
          </w:p>
        </w:tc>
        <w:tc>
          <w:tcPr>
            <w:tcW w:w="1584" w:type="dxa"/>
          </w:tcPr>
          <w:p w14:paraId="50F1ABE8" w14:textId="77777777" w:rsidR="00617F42" w:rsidRDefault="00617F42" w:rsidP="00F408EC">
            <w:pPr>
              <w:pStyle w:val="Compact"/>
            </w:pPr>
            <w:r>
              <w:t>1,500,000</w:t>
            </w:r>
          </w:p>
        </w:tc>
        <w:tc>
          <w:tcPr>
            <w:tcW w:w="1584" w:type="dxa"/>
          </w:tcPr>
          <w:p w14:paraId="625CC536" w14:textId="77777777" w:rsidR="00617F42" w:rsidRDefault="00617F42" w:rsidP="00F408EC">
            <w:pPr>
              <w:pStyle w:val="Compact"/>
            </w:pPr>
            <w:r>
              <w:t>Charlotte, Raleigh</w:t>
            </w:r>
          </w:p>
        </w:tc>
      </w:tr>
    </w:tbl>
    <w:p w14:paraId="60FA5334" w14:textId="77777777" w:rsidR="00617F42" w:rsidRDefault="00617F42" w:rsidP="00F10416"/>
    <w:sectPr w:rsidR="00617F42" w:rsidSect="00974C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0416"/>
    <w:rsid w:val="000A17B2"/>
    <w:rsid w:val="00617F42"/>
    <w:rsid w:val="00974C40"/>
    <w:rsid w:val="009E511C"/>
    <w:rsid w:val="00B81F26"/>
    <w:rsid w:val="00C42F4B"/>
    <w:rsid w:val="00F10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86A58D1"/>
  <w15:chartTrackingRefBased/>
  <w15:docId w15:val="{92ED79E0-4D02-F441-8528-0EEBA8BD5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041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041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041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041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041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0416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0416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0416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0416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041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04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041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0416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0416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041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041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041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041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1041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04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0416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1041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10416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1041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1041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10416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041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0416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10416"/>
    <w:rPr>
      <w:b/>
      <w:bCs/>
      <w:smallCaps/>
      <w:color w:val="2F5496" w:themeColor="accent1" w:themeShade="BF"/>
      <w:spacing w:val="5"/>
    </w:rPr>
  </w:style>
  <w:style w:type="paragraph" w:customStyle="1" w:styleId="Compact">
    <w:name w:val="Compact"/>
    <w:basedOn w:val="BodyText"/>
    <w:qFormat/>
    <w:rsid w:val="00617F42"/>
    <w:pPr>
      <w:spacing w:before="36" w:after="36" w:line="480" w:lineRule="auto"/>
      <w:ind w:firstLine="720"/>
    </w:pPr>
    <w:rPr>
      <w:rFonts w:ascii="Times New Roman" w:hAnsi="Times New Roman"/>
      <w:kern w:val="0"/>
      <w14:ligatures w14:val="none"/>
    </w:rPr>
  </w:style>
  <w:style w:type="table" w:customStyle="1" w:styleId="Table">
    <w:name w:val="Table"/>
    <w:semiHidden/>
    <w:unhideWhenUsed/>
    <w:qFormat/>
    <w:rsid w:val="00617F42"/>
    <w:pPr>
      <w:spacing w:after="200"/>
    </w:pPr>
    <w:rPr>
      <w:kern w:val="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617F4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17F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, Nathan</dc:creator>
  <cp:keywords/>
  <dc:description/>
  <cp:lastModifiedBy>Alexander, Nathan</cp:lastModifiedBy>
  <cp:revision>2</cp:revision>
  <dcterms:created xsi:type="dcterms:W3CDTF">2024-11-12T21:42:00Z</dcterms:created>
  <dcterms:modified xsi:type="dcterms:W3CDTF">2024-11-12T21:51:00Z</dcterms:modified>
</cp:coreProperties>
</file>